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331B5" w14:textId="7312651C" w:rsidR="0039051B" w:rsidRDefault="0039051B" w:rsidP="0039051B">
      <w:pPr>
        <w:jc w:val="center"/>
      </w:pPr>
      <w:r>
        <w:rPr>
          <w:noProof/>
        </w:rPr>
        <w:drawing>
          <wp:inline distT="0" distB="0" distL="0" distR="0" wp14:anchorId="38367D7B" wp14:editId="6A484F2D">
            <wp:extent cx="2990850" cy="1993900"/>
            <wp:effectExtent l="0" t="0" r="0" b="6350"/>
            <wp:docPr id="1" name="Picture 1" descr="A sunset over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_of_Heart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90850" cy="1993900"/>
                    </a:xfrm>
                    <a:prstGeom prst="rect">
                      <a:avLst/>
                    </a:prstGeom>
                  </pic:spPr>
                </pic:pic>
              </a:graphicData>
            </a:graphic>
          </wp:inline>
        </w:drawing>
      </w:r>
    </w:p>
    <w:p w14:paraId="47323FE8" w14:textId="5C3739D0" w:rsidR="0039051B" w:rsidRDefault="0039051B" w:rsidP="0039051B">
      <w:pPr>
        <w:jc w:val="center"/>
        <w:rPr>
          <w:sz w:val="24"/>
          <w:szCs w:val="24"/>
        </w:rPr>
      </w:pPr>
      <w:r w:rsidRPr="0039051B">
        <w:rPr>
          <w:sz w:val="24"/>
          <w:szCs w:val="24"/>
        </w:rPr>
        <w:t>King of Power Study Guide</w:t>
      </w:r>
    </w:p>
    <w:p w14:paraId="4DB1B741" w14:textId="4793B432" w:rsidR="0039051B" w:rsidRDefault="00A52269" w:rsidP="00A52269">
      <w:pPr>
        <w:pStyle w:val="ListParagraph"/>
        <w:numPr>
          <w:ilvl w:val="0"/>
          <w:numId w:val="1"/>
        </w:numPr>
        <w:rPr>
          <w:sz w:val="24"/>
          <w:szCs w:val="24"/>
        </w:rPr>
      </w:pPr>
      <w:r>
        <w:rPr>
          <w:sz w:val="24"/>
          <w:szCs w:val="24"/>
        </w:rPr>
        <w:t>Read John 15:5-8</w:t>
      </w:r>
    </w:p>
    <w:p w14:paraId="0874C0CD" w14:textId="0DA40FAD" w:rsidR="00A52269" w:rsidRDefault="00A52269" w:rsidP="00A52269">
      <w:pPr>
        <w:pStyle w:val="ListParagraph"/>
        <w:numPr>
          <w:ilvl w:val="1"/>
          <w:numId w:val="1"/>
        </w:numPr>
        <w:rPr>
          <w:sz w:val="24"/>
          <w:szCs w:val="24"/>
        </w:rPr>
      </w:pPr>
      <w:r>
        <w:rPr>
          <w:sz w:val="24"/>
          <w:szCs w:val="24"/>
        </w:rPr>
        <w:t xml:space="preserve">What stands out to you in terms of our power and Jesus’ power? </w:t>
      </w:r>
    </w:p>
    <w:p w14:paraId="69FA28FA" w14:textId="77777777" w:rsidR="00093E98" w:rsidRDefault="00093E98" w:rsidP="00093E98">
      <w:pPr>
        <w:pStyle w:val="ListParagraph"/>
        <w:ind w:left="1440"/>
        <w:rPr>
          <w:sz w:val="24"/>
          <w:szCs w:val="24"/>
        </w:rPr>
      </w:pPr>
    </w:p>
    <w:p w14:paraId="6C2DF13F" w14:textId="16E25664" w:rsidR="00444D67" w:rsidRPr="00444D67" w:rsidRDefault="00444D67" w:rsidP="00444D67">
      <w:pPr>
        <w:pStyle w:val="ListParagraph"/>
        <w:numPr>
          <w:ilvl w:val="0"/>
          <w:numId w:val="1"/>
        </w:numPr>
        <w:rPr>
          <w:i/>
          <w:iCs/>
          <w:sz w:val="24"/>
          <w:szCs w:val="24"/>
        </w:rPr>
      </w:pPr>
      <w:r w:rsidRPr="00444D67">
        <w:rPr>
          <w:sz w:val="24"/>
          <w:szCs w:val="24"/>
        </w:rPr>
        <w:t>The “Stockdale Paradox”</w:t>
      </w:r>
      <w:r w:rsidR="003012F8">
        <w:rPr>
          <w:sz w:val="24"/>
          <w:szCs w:val="24"/>
        </w:rPr>
        <w:t xml:space="preserve">, </w:t>
      </w:r>
      <w:r w:rsidRPr="00444D67">
        <w:rPr>
          <w:sz w:val="24"/>
          <w:szCs w:val="24"/>
        </w:rPr>
        <w:t>coined by Admiral James Stockdale</w:t>
      </w:r>
      <w:r w:rsidR="003012F8">
        <w:rPr>
          <w:sz w:val="24"/>
          <w:szCs w:val="24"/>
        </w:rPr>
        <w:t xml:space="preserve">, said: </w:t>
      </w:r>
      <w:r w:rsidRPr="00444D67">
        <w:rPr>
          <w:rFonts w:ascii="Arial" w:hAnsi="Arial" w:cs="Arial"/>
          <w:i/>
          <w:iCs/>
          <w:color w:val="222222"/>
          <w:sz w:val="21"/>
          <w:szCs w:val="21"/>
        </w:rPr>
        <w:t>“</w:t>
      </w:r>
      <w:r w:rsidRPr="00444D67">
        <w:rPr>
          <w:rFonts w:ascii="Arial" w:hAnsi="Arial" w:cs="Arial"/>
          <w:i/>
          <w:iCs/>
          <w:color w:val="222222"/>
          <w:sz w:val="21"/>
          <w:szCs w:val="21"/>
        </w:rPr>
        <w:t>You must never confuse faith that you will prevail in the end—which you can never afford to lose—with the discipline to confront the most brutal facts of your current reality, whatever they might be</w:t>
      </w:r>
      <w:r w:rsidRPr="00444D67">
        <w:rPr>
          <w:rFonts w:ascii="Arial" w:hAnsi="Arial" w:cs="Arial"/>
          <w:i/>
          <w:iCs/>
          <w:color w:val="222222"/>
          <w:sz w:val="21"/>
          <w:szCs w:val="21"/>
        </w:rPr>
        <w:t>.”</w:t>
      </w:r>
    </w:p>
    <w:p w14:paraId="4A6622E3" w14:textId="759B0719" w:rsidR="00444D67" w:rsidRPr="00E52A5B" w:rsidRDefault="00093E98" w:rsidP="00444D67">
      <w:pPr>
        <w:pStyle w:val="ListParagraph"/>
        <w:numPr>
          <w:ilvl w:val="1"/>
          <w:numId w:val="1"/>
        </w:numPr>
        <w:rPr>
          <w:i/>
          <w:iCs/>
          <w:sz w:val="24"/>
          <w:szCs w:val="24"/>
        </w:rPr>
      </w:pPr>
      <w:r>
        <w:rPr>
          <w:sz w:val="24"/>
          <w:szCs w:val="24"/>
        </w:rPr>
        <w:t xml:space="preserve">Has there ever been a time in your life when your inability to admit some “brutal facts” prevented you from taking needed action? </w:t>
      </w:r>
    </w:p>
    <w:p w14:paraId="576C2EC4" w14:textId="77777777" w:rsidR="00E52A5B" w:rsidRPr="00093E98" w:rsidRDefault="00E52A5B" w:rsidP="00E52A5B">
      <w:pPr>
        <w:pStyle w:val="ListParagraph"/>
        <w:ind w:left="1440"/>
        <w:rPr>
          <w:i/>
          <w:iCs/>
          <w:sz w:val="24"/>
          <w:szCs w:val="24"/>
        </w:rPr>
      </w:pPr>
    </w:p>
    <w:p w14:paraId="25693C77" w14:textId="3AE6EF4E" w:rsidR="0039051B" w:rsidRPr="00E52A5B" w:rsidRDefault="00093E98" w:rsidP="00E52A5B">
      <w:pPr>
        <w:pStyle w:val="ListParagraph"/>
        <w:numPr>
          <w:ilvl w:val="1"/>
          <w:numId w:val="1"/>
        </w:numPr>
      </w:pPr>
      <w:r w:rsidRPr="00E52A5B">
        <w:rPr>
          <w:sz w:val="24"/>
          <w:szCs w:val="24"/>
        </w:rPr>
        <w:t xml:space="preserve">How </w:t>
      </w:r>
      <w:r w:rsidR="003012F8" w:rsidRPr="00E52A5B">
        <w:rPr>
          <w:sz w:val="24"/>
          <w:szCs w:val="24"/>
        </w:rPr>
        <w:t>does th</w:t>
      </w:r>
      <w:r w:rsidR="00C27C63">
        <w:rPr>
          <w:sz w:val="24"/>
          <w:szCs w:val="24"/>
        </w:rPr>
        <w:t xml:space="preserve">e Stockdale Paradox </w:t>
      </w:r>
      <w:r w:rsidR="003012F8" w:rsidRPr="00E52A5B">
        <w:rPr>
          <w:sz w:val="24"/>
          <w:szCs w:val="24"/>
        </w:rPr>
        <w:t>distinguish between</w:t>
      </w:r>
      <w:r w:rsidR="00E52A5B" w:rsidRPr="00E52A5B">
        <w:rPr>
          <w:sz w:val="24"/>
          <w:szCs w:val="24"/>
        </w:rPr>
        <w:t xml:space="preserve"> real faith and </w:t>
      </w:r>
      <w:r w:rsidR="003012F8" w:rsidRPr="00E52A5B">
        <w:rPr>
          <w:sz w:val="24"/>
          <w:szCs w:val="24"/>
        </w:rPr>
        <w:t xml:space="preserve">mere </w:t>
      </w:r>
      <w:r w:rsidR="00E52A5B" w:rsidRPr="00E52A5B">
        <w:rPr>
          <w:sz w:val="24"/>
          <w:szCs w:val="24"/>
        </w:rPr>
        <w:t xml:space="preserve">wishful thinking? </w:t>
      </w:r>
    </w:p>
    <w:p w14:paraId="3922C149" w14:textId="77777777" w:rsidR="00E52A5B" w:rsidRDefault="00E52A5B" w:rsidP="00E52A5B">
      <w:pPr>
        <w:pStyle w:val="ListParagraph"/>
      </w:pPr>
    </w:p>
    <w:p w14:paraId="7A1CACEC" w14:textId="07356C71" w:rsidR="00E52A5B" w:rsidRDefault="00E52A5B" w:rsidP="00E52A5B">
      <w:pPr>
        <w:pStyle w:val="ListParagraph"/>
        <w:numPr>
          <w:ilvl w:val="0"/>
          <w:numId w:val="1"/>
        </w:numPr>
      </w:pPr>
      <w:r>
        <w:t>Read Ephesians 3:16-18</w:t>
      </w:r>
    </w:p>
    <w:p w14:paraId="278DE9EB" w14:textId="3B455CDE" w:rsidR="00E52A5B" w:rsidRDefault="00E52A5B" w:rsidP="00E52A5B">
      <w:pPr>
        <w:pStyle w:val="ListParagraph"/>
        <w:numPr>
          <w:ilvl w:val="1"/>
          <w:numId w:val="1"/>
        </w:numPr>
      </w:pPr>
      <w:r>
        <w:t xml:space="preserve">How </w:t>
      </w:r>
      <w:r w:rsidR="00AF2746">
        <w:t xml:space="preserve">can </w:t>
      </w:r>
      <w:r>
        <w:t>the love of Christ “empower us to power through” the most brutal facts we face</w:t>
      </w:r>
      <w:r w:rsidR="00AF2746">
        <w:t xml:space="preserve"> in life? </w:t>
      </w:r>
      <w:r>
        <w:t xml:space="preserve"> </w:t>
      </w:r>
    </w:p>
    <w:p w14:paraId="6F0882FE" w14:textId="77777777" w:rsidR="00AF2746" w:rsidRDefault="00AF2746" w:rsidP="00AF2746">
      <w:pPr>
        <w:pStyle w:val="ListParagraph"/>
        <w:ind w:left="1440"/>
      </w:pPr>
    </w:p>
    <w:p w14:paraId="6C68C0B1" w14:textId="654AF8B3" w:rsidR="00AF2746" w:rsidRDefault="00AF2746" w:rsidP="00C27C63">
      <w:pPr>
        <w:pStyle w:val="ListParagraph"/>
        <w:numPr>
          <w:ilvl w:val="1"/>
          <w:numId w:val="1"/>
        </w:numPr>
      </w:pPr>
      <w:r>
        <w:t xml:space="preserve">What kinds of challenges are you facing today? </w:t>
      </w:r>
      <w:r w:rsidR="00C27C63">
        <w:t>H</w:t>
      </w:r>
      <w:r>
        <w:t xml:space="preserve">ow can you get powered up </w:t>
      </w:r>
      <w:r w:rsidR="00C27C63">
        <w:t xml:space="preserve">with the love of Christ to face them and prevail?  </w:t>
      </w:r>
    </w:p>
    <w:p w14:paraId="6FAF155F" w14:textId="77777777" w:rsidR="0039051B" w:rsidRDefault="0039051B" w:rsidP="0039051B"/>
    <w:sectPr w:rsidR="0039051B" w:rsidSect="0039051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0C4C5D"/>
    <w:multiLevelType w:val="hybridMultilevel"/>
    <w:tmpl w:val="C90C5CD8"/>
    <w:lvl w:ilvl="0" w:tplc="B8F4E4C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MDe3tAAyTY0MzZV0lIJTi4sz8/NACgxrAS4UwX0sAAAA"/>
  </w:docVars>
  <w:rsids>
    <w:rsidRoot w:val="0039051B"/>
    <w:rsid w:val="00093E98"/>
    <w:rsid w:val="003012F8"/>
    <w:rsid w:val="0039051B"/>
    <w:rsid w:val="00444D67"/>
    <w:rsid w:val="00A52269"/>
    <w:rsid w:val="00AF2746"/>
    <w:rsid w:val="00C27C63"/>
    <w:rsid w:val="00E52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20142"/>
  <w15:chartTrackingRefBased/>
  <w15:docId w15:val="{8767B6C8-7238-4CA0-89B0-163754BED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2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1</cp:revision>
  <dcterms:created xsi:type="dcterms:W3CDTF">2020-04-27T19:03:00Z</dcterms:created>
  <dcterms:modified xsi:type="dcterms:W3CDTF">2020-04-27T20:46:00Z</dcterms:modified>
</cp:coreProperties>
</file>